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1419ACEE" w:rsidR="007D7E60" w:rsidRDefault="00956D7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199CF3DA" w:rsidR="007D7E60" w:rsidRPr="00B57D96" w:rsidRDefault="00B57D96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 w:rsidRPr="001F020C">
        <w:rPr>
          <w:rFonts w:ascii="Times New Roman" w:hAnsi="Times New Roman" w:cs="Times New Roman"/>
          <w:b/>
          <w:color w:val="00B0F0"/>
          <w:sz w:val="32"/>
        </w:rPr>
        <w:t>CO1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 w:rsidR="000D6752">
        <w:rPr>
          <w:rFonts w:ascii="Times New Roman" w:hAnsi="Times New Roman" w:cs="Times New Roman"/>
          <w:b/>
          <w:color w:val="00B0F0"/>
          <w:sz w:val="32"/>
        </w:rPr>
        <w:t>3</w:t>
      </w:r>
      <w:r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3A724AEF" w:rsidR="007D7E60" w:rsidRPr="007D7E60" w:rsidRDefault="007D7E60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294F61A8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1F020C">
        <w:rPr>
          <w:rFonts w:ascii="Times New Roman" w:hAnsi="Times New Roman" w:cs="Times New Roman"/>
          <w:b/>
          <w:color w:val="FF0000"/>
          <w:sz w:val="32"/>
        </w:rPr>
        <w:t>Write Your Project Title Here</w:t>
      </w:r>
    </w:p>
    <w:p w14:paraId="23B57525" w14:textId="7F9C07AA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586EF2">
        <w:rPr>
          <w:rFonts w:ascii="Times New Roman" w:hAnsi="Times New Roman" w:cs="Times New Roman"/>
          <w:b/>
          <w:color w:val="FF0000"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77777777" w:rsidR="00260B94" w:rsidRPr="007D7E60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</w:t>
      </w:r>
      <w:r w:rsidR="002B29B8" w:rsidRPr="007D7E60">
        <w:rPr>
          <w:rFonts w:ascii="Times New Roman" w:hAnsi="Times New Roman" w:cs="Times New Roman"/>
          <w:b/>
          <w:sz w:val="24"/>
        </w:rPr>
        <w:t>ntroduction:</w:t>
      </w:r>
    </w:p>
    <w:p w14:paraId="0C58B87C" w14:textId="075A8EDC" w:rsidR="002B29B8" w:rsidRPr="007D7E60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7D7E60">
        <w:rPr>
          <w:rFonts w:ascii="Times New Roman" w:hAnsi="Times New Roman" w:cs="Times New Roman"/>
          <w:i/>
          <w:sz w:val="24"/>
        </w:rPr>
        <w:t>Write the answer of why you are doing this project? (No more than 60 words)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0A43A25" w14:textId="77777777" w:rsidR="00356FA2" w:rsidRPr="00356FA2" w:rsidRDefault="00356FA2" w:rsidP="00356FA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356FA2">
        <w:rPr>
          <w:rFonts w:ascii="Times New Roman" w:hAnsi="Times New Roman" w:cs="Times New Roman"/>
          <w:b/>
          <w:sz w:val="24"/>
        </w:rPr>
        <w:t>Background Study</w:t>
      </w:r>
    </w:p>
    <w:p w14:paraId="0D380CBC" w14:textId="41775B72" w:rsidR="00133361" w:rsidRPr="00811870" w:rsidRDefault="00356FA2" w:rsidP="00356FA2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sz w:val="24"/>
        </w:rPr>
      </w:pPr>
      <w:r w:rsidRPr="00811870">
        <w:rPr>
          <w:rFonts w:ascii="Times New Roman" w:hAnsi="Times New Roman" w:cs="Times New Roman"/>
          <w:bCs/>
          <w:i/>
          <w:iCs/>
          <w:sz w:val="24"/>
          <w:lang w:val="en-GB"/>
        </w:rPr>
        <w:t>Web Site References and short description</w:t>
      </w:r>
      <w:r w:rsidR="00811870">
        <w:rPr>
          <w:rFonts w:ascii="Times New Roman" w:hAnsi="Times New Roman" w:cs="Times New Roman"/>
          <w:bCs/>
          <w:i/>
          <w:iCs/>
          <w:sz w:val="24"/>
          <w:lang w:val="en-GB"/>
        </w:rPr>
        <w:t xml:space="preserve"> </w:t>
      </w:r>
      <w:r w:rsidR="005B4844">
        <w:rPr>
          <w:rFonts w:ascii="Times New Roman" w:hAnsi="Times New Roman" w:cs="Times New Roman"/>
          <w:bCs/>
          <w:i/>
          <w:iCs/>
          <w:sz w:val="24"/>
          <w:lang w:val="en-GB"/>
        </w:rPr>
        <w:t>of the websites.</w:t>
      </w:r>
      <w:r w:rsidR="00150286">
        <w:rPr>
          <w:rFonts w:ascii="Times New Roman" w:hAnsi="Times New Roman" w:cs="Times New Roman"/>
          <w:bCs/>
          <w:i/>
          <w:iCs/>
          <w:sz w:val="24"/>
          <w:lang w:val="en-GB"/>
        </w:rPr>
        <w:t xml:space="preserve"> Here you will describe about the reference websites </w:t>
      </w:r>
      <w:r w:rsidR="006E31CE">
        <w:rPr>
          <w:rFonts w:ascii="Times New Roman" w:hAnsi="Times New Roman" w:cs="Times New Roman"/>
          <w:bCs/>
          <w:i/>
          <w:iCs/>
          <w:sz w:val="24"/>
          <w:lang w:val="en-GB"/>
        </w:rPr>
        <w:t>that you have studied so far in order to get idea</w:t>
      </w:r>
      <w:r w:rsidR="007D1A38">
        <w:rPr>
          <w:rFonts w:ascii="Times New Roman" w:hAnsi="Times New Roman" w:cs="Times New Roman"/>
          <w:bCs/>
          <w:i/>
          <w:iCs/>
          <w:sz w:val="24"/>
          <w:lang w:val="en-GB"/>
        </w:rPr>
        <w:t>s and thoughts about your proposed project.</w:t>
      </w:r>
    </w:p>
    <w:p w14:paraId="0C58B87E" w14:textId="6E338147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F3814B" w14:textId="4FA6071E" w:rsidR="008F73F4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Requirement Analysis</w:t>
      </w:r>
      <w:r>
        <w:rPr>
          <w:rFonts w:ascii="Times New Roman" w:hAnsi="Times New Roman" w:cs="Times New Roman"/>
          <w:b/>
          <w:sz w:val="24"/>
        </w:rPr>
        <w:t>:</w:t>
      </w:r>
    </w:p>
    <w:p w14:paraId="2F6BD6DA" w14:textId="77777777" w:rsidR="008F73F4" w:rsidRPr="007D7E60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F" w14:textId="77777777" w:rsidR="00CF0CF1" w:rsidRPr="008F73F4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User Category:</w:t>
      </w:r>
    </w:p>
    <w:p w14:paraId="0C58B880" w14:textId="77777777" w:rsidR="009C3768" w:rsidRPr="007D7E60" w:rsidRDefault="009C376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1" w14:textId="05D65275" w:rsidR="009C3768" w:rsidRPr="007D7E60" w:rsidRDefault="00262F00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 xml:space="preserve">There are </w:t>
      </w:r>
      <w:r w:rsidR="0083240D">
        <w:rPr>
          <w:rFonts w:ascii="Times New Roman" w:hAnsi="Times New Roman" w:cs="Times New Roman"/>
        </w:rPr>
        <w:t>n-</w:t>
      </w:r>
      <w:r w:rsidR="009C3768" w:rsidRPr="007D7E60">
        <w:rPr>
          <w:rFonts w:ascii="Times New Roman" w:hAnsi="Times New Roman" w:cs="Times New Roman"/>
        </w:rPr>
        <w:t>types of Users here. They are:</w:t>
      </w:r>
    </w:p>
    <w:p w14:paraId="0C58B882" w14:textId="77777777" w:rsidR="009C3768" w:rsidRPr="007D7E60" w:rsidRDefault="009C3768" w:rsidP="007D7E6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C58B883" w14:textId="77777777" w:rsidR="009C3768" w:rsidRPr="007D7E60" w:rsidRDefault="009C3768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Type 1</w:t>
      </w:r>
    </w:p>
    <w:p w14:paraId="0C58B884" w14:textId="0A261365" w:rsidR="00CF0CF1" w:rsidRDefault="009C3768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Type 2</w:t>
      </w:r>
    </w:p>
    <w:p w14:paraId="22285B01" w14:textId="10233EF7" w:rsidR="0083240D" w:rsidRDefault="0083240D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..</w:t>
      </w:r>
    </w:p>
    <w:p w14:paraId="333343A7" w14:textId="66C4DA69" w:rsidR="0083240D" w:rsidRDefault="0083240D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ype n</w:t>
      </w:r>
    </w:p>
    <w:p w14:paraId="28FBDDF0" w14:textId="77777777" w:rsidR="0083240D" w:rsidRPr="0083240D" w:rsidRDefault="0083240D" w:rsidP="0083240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C58B886" w14:textId="77777777" w:rsidR="00CF0CF1" w:rsidRPr="008F73F4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Feature List:</w:t>
      </w:r>
    </w:p>
    <w:p w14:paraId="0C58B887" w14:textId="77777777" w:rsidR="00CF0CF1" w:rsidRPr="007D7E60" w:rsidRDefault="00CF0CF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8" w14:textId="77777777" w:rsidR="004E463B" w:rsidRPr="007D7E60" w:rsidRDefault="004E463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User Type 1” has the following features:</w:t>
      </w:r>
    </w:p>
    <w:p w14:paraId="0C58B889" w14:textId="77777777" w:rsidR="004E463B" w:rsidRPr="007D7E60" w:rsidRDefault="004E463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A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1</w:t>
      </w:r>
    </w:p>
    <w:p w14:paraId="0C58B88B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2</w:t>
      </w:r>
    </w:p>
    <w:p w14:paraId="0C58B88C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8D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8E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8F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N.</w:t>
      </w:r>
    </w:p>
    <w:p w14:paraId="0C58B890" w14:textId="77777777" w:rsidR="00E62CA4" w:rsidRPr="007D7E60" w:rsidRDefault="00E62CA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1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User Type 2” has the following features:</w:t>
      </w:r>
    </w:p>
    <w:p w14:paraId="0C58B892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3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1</w:t>
      </w:r>
    </w:p>
    <w:p w14:paraId="0C58B894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2</w:t>
      </w:r>
    </w:p>
    <w:p w14:paraId="0C58B895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96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97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98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N.</w:t>
      </w:r>
    </w:p>
    <w:p w14:paraId="0C58B899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B9FF398" w14:textId="5F09F1DB" w:rsidR="00C13B58" w:rsidRPr="008F73F4" w:rsidRDefault="002701C6" w:rsidP="00C13B5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Design</w:t>
      </w:r>
      <w:r w:rsidR="00C13B58" w:rsidRPr="008F73F4">
        <w:rPr>
          <w:rFonts w:ascii="Times New Roman" w:hAnsi="Times New Roman" w:cs="Times New Roman"/>
          <w:b/>
          <w:sz w:val="24"/>
        </w:rPr>
        <w:t>:</w:t>
      </w:r>
    </w:p>
    <w:p w14:paraId="2250E271" w14:textId="77777777" w:rsidR="00C13B58" w:rsidRPr="007D7E60" w:rsidRDefault="00C13B58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40BC2D3" w14:textId="617E1A53" w:rsidR="00C13B58" w:rsidRDefault="00C13B58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Draw a</w:t>
      </w:r>
      <w:r w:rsidR="009E350C">
        <w:rPr>
          <w:rFonts w:ascii="Times New Roman" w:hAnsi="Times New Roman" w:cs="Times New Roman"/>
        </w:rPr>
        <w:t>n</w:t>
      </w:r>
      <w:r w:rsidRPr="007D7E60">
        <w:rPr>
          <w:rFonts w:ascii="Times New Roman" w:hAnsi="Times New Roman" w:cs="Times New Roman"/>
        </w:rPr>
        <w:t xml:space="preserve"> </w:t>
      </w:r>
      <w:r w:rsidR="002701C6">
        <w:rPr>
          <w:rFonts w:ascii="Times New Roman" w:hAnsi="Times New Roman" w:cs="Times New Roman"/>
        </w:rPr>
        <w:t>entity</w:t>
      </w:r>
      <w:r w:rsidRPr="007D7E60">
        <w:rPr>
          <w:rFonts w:ascii="Times New Roman" w:hAnsi="Times New Roman" w:cs="Times New Roman"/>
        </w:rPr>
        <w:t xml:space="preserve"> diagram of your project here. </w:t>
      </w:r>
    </w:p>
    <w:p w14:paraId="3DC4CFB3" w14:textId="4260CEEF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6EF768D" w14:textId="7BA3BCE3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3923D1C" w14:textId="2C3F43B3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214EC6B" w14:textId="47BE75CD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0BA0466" w14:textId="2B47AF79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8237684" w14:textId="0386A3B0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F42429E" w14:textId="0C02A3A2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C4C3778" w14:textId="77777777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4EC9BAC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8F73F4">
        <w:rPr>
          <w:rFonts w:ascii="Times New Roman" w:hAnsi="Times New Roman" w:cs="Times New Roman"/>
          <w:b/>
          <w:bCs/>
        </w:rPr>
        <w:lastRenderedPageBreak/>
        <w:t>Tools Used:</w:t>
      </w:r>
    </w:p>
    <w:p w14:paraId="341D1AC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B9949E4" w14:textId="50E182F1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 xml:space="preserve">To develop this </w:t>
      </w:r>
      <w:r w:rsidR="0083240D" w:rsidRPr="008F73F4">
        <w:rPr>
          <w:rFonts w:ascii="Times New Roman" w:hAnsi="Times New Roman" w:cs="Times New Roman"/>
        </w:rPr>
        <w:t>project,</w:t>
      </w:r>
      <w:r w:rsidRPr="008F73F4">
        <w:rPr>
          <w:rFonts w:ascii="Times New Roman" w:hAnsi="Times New Roman" w:cs="Times New Roman"/>
        </w:rPr>
        <w:t xml:space="preserve"> we have used the following:</w:t>
      </w:r>
    </w:p>
    <w:p w14:paraId="22B48480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24BDFB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Tool 1</w:t>
      </w:r>
    </w:p>
    <w:p w14:paraId="33D258AE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Tool 2</w:t>
      </w:r>
    </w:p>
    <w:p w14:paraId="27A0E5F4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.</w:t>
      </w:r>
    </w:p>
    <w:p w14:paraId="62A28AD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.</w:t>
      </w:r>
    </w:p>
    <w:p w14:paraId="10B56C12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.</w:t>
      </w:r>
    </w:p>
    <w:p w14:paraId="5033578C" w14:textId="1AFF9BB9" w:rsidR="008F73F4" w:rsidRPr="007D7E60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Tool N</w:t>
      </w:r>
    </w:p>
    <w:p w14:paraId="0C58B89A" w14:textId="5B05CFFD" w:rsidR="00A239B8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908F734" w14:textId="38274AEA" w:rsidR="008F73F4" w:rsidRDefault="008F73F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671C74D" w14:textId="77777777" w:rsidR="001F379E" w:rsidRPr="007D7E60" w:rsidRDefault="001F379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B" w14:textId="41E2B088" w:rsidR="00CF0CF1" w:rsidRPr="008F73F4" w:rsidRDefault="009E35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System Images against the Specification</w:t>
      </w:r>
      <w:r w:rsidR="00CF0CF1" w:rsidRPr="008F73F4">
        <w:rPr>
          <w:rFonts w:ascii="Times New Roman" w:hAnsi="Times New Roman" w:cs="Times New Roman"/>
          <w:b/>
          <w:sz w:val="24"/>
        </w:rPr>
        <w:t>:</w:t>
      </w:r>
    </w:p>
    <w:p w14:paraId="0C58B89C" w14:textId="77777777" w:rsidR="00CF0CF1" w:rsidRPr="007D7E60" w:rsidRDefault="00CF0CF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D" w14:textId="4C4F70BE" w:rsidR="00010319" w:rsidRPr="007D7E60" w:rsidRDefault="00010319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 xml:space="preserve">Give a screen shot of some </w:t>
      </w:r>
      <w:r w:rsidR="008F73F4" w:rsidRPr="007D7E60">
        <w:rPr>
          <w:rFonts w:ascii="Times New Roman" w:hAnsi="Times New Roman" w:cs="Times New Roman"/>
        </w:rPr>
        <w:t>GUIs</w:t>
      </w:r>
      <w:r w:rsidR="008F73F4">
        <w:rPr>
          <w:rFonts w:ascii="Times New Roman" w:hAnsi="Times New Roman" w:cs="Times New Roman"/>
        </w:rPr>
        <w:t xml:space="preserve"> (</w:t>
      </w:r>
      <w:r w:rsidR="003256F5">
        <w:rPr>
          <w:rFonts w:ascii="Times New Roman" w:hAnsi="Times New Roman" w:cs="Times New Roman"/>
        </w:rPr>
        <w:t>Midterm project)</w:t>
      </w:r>
      <w:r w:rsidRPr="007D7E60">
        <w:rPr>
          <w:rFonts w:ascii="Times New Roman" w:hAnsi="Times New Roman" w:cs="Times New Roman"/>
        </w:rPr>
        <w:t xml:space="preserve"> and write a v</w:t>
      </w:r>
      <w:r w:rsidR="00AD3451" w:rsidRPr="007D7E60">
        <w:rPr>
          <w:rFonts w:ascii="Times New Roman" w:hAnsi="Times New Roman" w:cs="Times New Roman"/>
        </w:rPr>
        <w:t>ery small description (Maximum 4</w:t>
      </w:r>
      <w:r w:rsidRPr="007D7E60">
        <w:rPr>
          <w:rFonts w:ascii="Times New Roman" w:hAnsi="Times New Roman" w:cs="Times New Roman"/>
        </w:rPr>
        <w:t xml:space="preserve">0 words) </w:t>
      </w:r>
      <w:r w:rsidR="00EB435B">
        <w:rPr>
          <w:rFonts w:ascii="Times New Roman" w:hAnsi="Times New Roman" w:cs="Times New Roman"/>
        </w:rPr>
        <w:t xml:space="preserve">or caption </w:t>
      </w:r>
      <w:r w:rsidRPr="007D7E60">
        <w:rPr>
          <w:rFonts w:ascii="Times New Roman" w:hAnsi="Times New Roman" w:cs="Times New Roman"/>
        </w:rPr>
        <w:t>for each of the GUIs.</w:t>
      </w:r>
      <w:r w:rsidR="00EB435B">
        <w:rPr>
          <w:rFonts w:ascii="Times New Roman" w:hAnsi="Times New Roman" w:cs="Times New Roman"/>
        </w:rPr>
        <w:t xml:space="preserve"> Include minimum 5 images and maximum 10. </w:t>
      </w:r>
    </w:p>
    <w:p w14:paraId="0C58B89E" w14:textId="77777777" w:rsidR="00010319" w:rsidRPr="007D7E60" w:rsidRDefault="00010319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bookmarkStart w:id="0" w:name="_GoBack"/>
      <w:bookmarkEnd w:id="0"/>
    </w:p>
    <w:p w14:paraId="0C58B8A8" w14:textId="77777777" w:rsidR="00262F00" w:rsidRPr="007D7E60" w:rsidRDefault="00262F0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B3" w14:textId="77777777" w:rsidR="00D200D3" w:rsidRPr="007D7E60" w:rsidRDefault="00D200D3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C58B8BC" w14:textId="77777777" w:rsidR="002B085A" w:rsidRPr="007D7E60" w:rsidRDefault="002B085A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BD" w14:textId="77777777" w:rsidR="005F56B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7D7E60">
        <w:rPr>
          <w:rFonts w:ascii="Times New Roman" w:hAnsi="Times New Roman" w:cs="Times New Roman"/>
          <w:b/>
          <w:sz w:val="24"/>
        </w:rPr>
        <w:t>Impact of this Project:</w:t>
      </w:r>
    </w:p>
    <w:p w14:paraId="0C58B8BE" w14:textId="77777777" w:rsidR="00F1410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C58B8BF" w14:textId="68937F36" w:rsidR="00F14108" w:rsidRPr="007D7E60" w:rsidRDefault="001A162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A162E">
        <w:rPr>
          <w:rFonts w:ascii="Times New Roman" w:hAnsi="Times New Roman" w:cs="Times New Roman"/>
        </w:rPr>
        <w:t>Describe the increasing importance of your project on modern society and environment.</w:t>
      </w:r>
    </w:p>
    <w:p w14:paraId="0C58B8C0" w14:textId="65F7BC12" w:rsidR="00F14108" w:rsidRDefault="00140E4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How will people be benefitted from your project?</w:t>
      </w:r>
    </w:p>
    <w:p w14:paraId="0C58B8C1" w14:textId="77777777" w:rsidR="00140E4B" w:rsidRPr="007D7E60" w:rsidRDefault="00140E4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2" w14:textId="77777777" w:rsidR="00140E4B" w:rsidRPr="007D7E60" w:rsidRDefault="00AD345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(Maximum 8</w:t>
      </w:r>
      <w:r w:rsidR="00140E4B" w:rsidRPr="007D7E60">
        <w:rPr>
          <w:rFonts w:ascii="Times New Roman" w:hAnsi="Times New Roman" w:cs="Times New Roman"/>
        </w:rPr>
        <w:t>0 words)</w:t>
      </w:r>
    </w:p>
    <w:p w14:paraId="0C58B8C3" w14:textId="77777777" w:rsidR="003801DB" w:rsidRPr="007D7E60" w:rsidRDefault="003801D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4" w14:textId="77777777" w:rsidR="002B6FAF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D7E60">
        <w:rPr>
          <w:rFonts w:ascii="Times New Roman" w:hAnsi="Times New Roman" w:cs="Times New Roman"/>
          <w:b/>
        </w:rPr>
        <w:t>Limitations and Possible Future Improvements:</w:t>
      </w:r>
    </w:p>
    <w:p w14:paraId="0C58B8C5" w14:textId="77777777" w:rsidR="009A4B6C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C58B8C6" w14:textId="77777777" w:rsidR="009A4B6C" w:rsidRPr="007D7E60" w:rsidRDefault="00AD345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(Maximum 8</w:t>
      </w:r>
      <w:r w:rsidR="009A4B6C" w:rsidRPr="007D7E60">
        <w:rPr>
          <w:rFonts w:ascii="Times New Roman" w:hAnsi="Times New Roman" w:cs="Times New Roman"/>
        </w:rPr>
        <w:t>0 words)</w:t>
      </w:r>
    </w:p>
    <w:p w14:paraId="0C58B8C7" w14:textId="77777777" w:rsidR="00E37CBC" w:rsidRPr="007D7E60" w:rsidRDefault="00E37CBC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8" w14:textId="77777777" w:rsidR="00E37CBC" w:rsidRPr="0009740B" w:rsidRDefault="00E37CBC" w:rsidP="007D7E60">
      <w:pPr>
        <w:spacing w:after="0" w:line="240" w:lineRule="auto"/>
        <w:contextualSpacing/>
        <w:rPr>
          <w:rFonts w:ascii="Times New Roman" w:hAnsi="Times New Roman" w:cs="Times New Roman"/>
          <w:color w:val="7030A0"/>
        </w:rPr>
      </w:pPr>
    </w:p>
    <w:p w14:paraId="0C58B8C9" w14:textId="0E202146" w:rsidR="00E37CBC" w:rsidRPr="0009740B" w:rsidRDefault="00E37CBC" w:rsidP="007D7E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  <w:color w:val="7030A0"/>
          <w:sz w:val="24"/>
        </w:rPr>
      </w:pPr>
      <w:r w:rsidRPr="0009740B">
        <w:rPr>
          <w:rFonts w:ascii="Times New Roman" w:hAnsi="Times New Roman" w:cs="Times New Roman"/>
          <w:b/>
          <w:i/>
          <w:color w:val="7030A0"/>
          <w:sz w:val="24"/>
        </w:rPr>
        <w:t>[</w:t>
      </w:r>
      <w:r w:rsidR="003418DD" w:rsidRPr="0009740B">
        <w:rPr>
          <w:rFonts w:ascii="Times New Roman" w:hAnsi="Times New Roman" w:cs="Times New Roman"/>
          <w:b/>
          <w:i/>
          <w:color w:val="7030A0"/>
          <w:sz w:val="24"/>
        </w:rPr>
        <w:t>Note: Make s</w:t>
      </w:r>
      <w:r w:rsidR="00FD35DD" w:rsidRPr="0009740B">
        <w:rPr>
          <w:rFonts w:ascii="Times New Roman" w:hAnsi="Times New Roman" w:cs="Times New Roman"/>
          <w:b/>
          <w:i/>
          <w:color w:val="7030A0"/>
          <w:sz w:val="24"/>
        </w:rPr>
        <w:t>ure that your report</w:t>
      </w:r>
      <w:r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is maximum </w:t>
      </w:r>
      <w:r w:rsidR="00B35B5E">
        <w:rPr>
          <w:rFonts w:ascii="Times New Roman" w:hAnsi="Times New Roman" w:cs="Times New Roman"/>
          <w:b/>
          <w:i/>
          <w:color w:val="7030A0"/>
          <w:sz w:val="24"/>
        </w:rPr>
        <w:t>8</w:t>
      </w:r>
      <w:r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pages</w:t>
      </w:r>
      <w:r w:rsidR="00510E46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(including cover</w:t>
      </w:r>
      <w:r w:rsidR="009E5953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</w:t>
      </w:r>
      <w:r w:rsidR="00510E46" w:rsidRPr="0009740B">
        <w:rPr>
          <w:rFonts w:ascii="Times New Roman" w:hAnsi="Times New Roman" w:cs="Times New Roman"/>
          <w:b/>
          <w:i/>
          <w:color w:val="7030A0"/>
          <w:sz w:val="24"/>
        </w:rPr>
        <w:t>page)</w:t>
      </w:r>
      <w:r w:rsidR="00FD35DD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. </w:t>
      </w:r>
      <w:r w:rsidR="00210B74" w:rsidRPr="0009740B">
        <w:rPr>
          <w:rFonts w:ascii="Times New Roman" w:hAnsi="Times New Roman" w:cs="Times New Roman"/>
          <w:b/>
          <w:i/>
          <w:color w:val="7030A0"/>
          <w:sz w:val="24"/>
        </w:rPr>
        <w:t>Print</w:t>
      </w:r>
      <w:r w:rsidR="00210B74">
        <w:rPr>
          <w:rFonts w:ascii="Times New Roman" w:hAnsi="Times New Roman" w:cs="Times New Roman"/>
          <w:b/>
          <w:i/>
          <w:color w:val="7030A0"/>
          <w:sz w:val="24"/>
        </w:rPr>
        <w:t xml:space="preserve"> (Colored)</w:t>
      </w:r>
      <w:r w:rsidR="00FD35DD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the report and</w:t>
      </w:r>
      <w:r w:rsidR="00210B74">
        <w:rPr>
          <w:rFonts w:ascii="Times New Roman" w:hAnsi="Times New Roman" w:cs="Times New Roman"/>
          <w:b/>
          <w:i/>
          <w:color w:val="7030A0"/>
          <w:sz w:val="24"/>
        </w:rPr>
        <w:t xml:space="preserve"> </w:t>
      </w:r>
      <w:r w:rsidR="00B35B5E">
        <w:rPr>
          <w:rFonts w:ascii="Times New Roman" w:hAnsi="Times New Roman" w:cs="Times New Roman"/>
          <w:b/>
          <w:i/>
          <w:color w:val="7030A0"/>
          <w:sz w:val="24"/>
        </w:rPr>
        <w:t>submit it with spiral bind.</w:t>
      </w:r>
      <w:r w:rsidRPr="0009740B">
        <w:rPr>
          <w:rFonts w:ascii="Times New Roman" w:hAnsi="Times New Roman" w:cs="Times New Roman"/>
          <w:b/>
          <w:i/>
          <w:color w:val="7030A0"/>
          <w:sz w:val="24"/>
        </w:rPr>
        <w:t>]</w:t>
      </w:r>
    </w:p>
    <w:p w14:paraId="7FE6E330" w14:textId="5F1E401C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620"/>
        <w:gridCol w:w="1800"/>
        <w:gridCol w:w="1590"/>
      </w:tblGrid>
      <w:tr w:rsidR="00B764C0" w14:paraId="537E24B4" w14:textId="77777777" w:rsidTr="00A06FF3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742289E9" w:rsidR="00B764C0" w:rsidRDefault="00B764C0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1</w:t>
            </w:r>
            <w:r w:rsidR="00424AC6">
              <w:rPr>
                <w:rFonts w:ascii="Cambria" w:hAnsi="Cambria"/>
                <w:b/>
                <w:sz w:val="24"/>
              </w:rPr>
              <w:t xml:space="preserve"> and CO3</w:t>
            </w:r>
            <w:r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BD6686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77777777" w:rsidR="002F2F79" w:rsidRDefault="005E3196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5E3196">
              <w:rPr>
                <w:rFonts w:ascii="Cambria" w:hAnsi="Cambria"/>
                <w:b/>
              </w:rPr>
              <w:t xml:space="preserve">Project Proposal 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0197D322" w14:textId="77777777" w:rsidR="002F2F79" w:rsidRDefault="00DD092E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D092E">
              <w:rPr>
                <w:rFonts w:ascii="Cambria" w:hAnsi="Cambria"/>
                <w:b/>
              </w:rPr>
              <w:t xml:space="preserve">Background </w:t>
            </w:r>
          </w:p>
          <w:p w14:paraId="5995B71E" w14:textId="77777777" w:rsidR="002F2F79" w:rsidRDefault="00DD092E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D092E">
              <w:rPr>
                <w:rFonts w:ascii="Cambria" w:hAnsi="Cambria"/>
                <w:b/>
              </w:rPr>
              <w:t xml:space="preserve">Study 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77777777" w:rsidR="001E35DC" w:rsidRDefault="001E35D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1E35DC">
              <w:rPr>
                <w:rFonts w:ascii="Cambria" w:hAnsi="Cambria"/>
                <w:b/>
              </w:rPr>
              <w:t xml:space="preserve">Requirement Analysis 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620" w:type="dxa"/>
            <w:vAlign w:val="center"/>
          </w:tcPr>
          <w:p w14:paraId="59F59E84" w14:textId="77777777" w:rsidR="002F2F79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Entity </w:t>
            </w:r>
          </w:p>
          <w:p w14:paraId="27C9A427" w14:textId="77777777" w:rsidR="002F2F79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>Diagram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17886E6C" w14:textId="77777777" w:rsidR="00B66C92" w:rsidRPr="00B66C92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>System Images</w:t>
            </w:r>
          </w:p>
          <w:p w14:paraId="6800D2F0" w14:textId="77777777" w:rsidR="00B66C92" w:rsidRPr="00B66C92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>against the</w:t>
            </w:r>
          </w:p>
          <w:p w14:paraId="6C5F1C0B" w14:textId="65E4DA56" w:rsidR="00B764C0" w:rsidRPr="004D6846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 xml:space="preserve">Specification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BD6686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A06FF3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DE636" w14:textId="77777777" w:rsidR="00B8788C" w:rsidRDefault="00B8788C" w:rsidP="000742EE">
      <w:pPr>
        <w:spacing w:after="0" w:line="240" w:lineRule="auto"/>
      </w:pPr>
      <w:r>
        <w:separator/>
      </w:r>
    </w:p>
  </w:endnote>
  <w:endnote w:type="continuationSeparator" w:id="0">
    <w:p w14:paraId="2E6CE1A6" w14:textId="77777777" w:rsidR="00B8788C" w:rsidRDefault="00B8788C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AE5231" w14:textId="77777777" w:rsidR="00B8788C" w:rsidRDefault="00B8788C" w:rsidP="000742EE">
      <w:pPr>
        <w:spacing w:after="0" w:line="240" w:lineRule="auto"/>
      </w:pPr>
      <w:r>
        <w:separator/>
      </w:r>
    </w:p>
  </w:footnote>
  <w:footnote w:type="continuationSeparator" w:id="0">
    <w:p w14:paraId="152F53FF" w14:textId="77777777" w:rsidR="00B8788C" w:rsidRDefault="00B8788C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1" w14:textId="77777777" w:rsidR="00CB77AA" w:rsidRPr="00B57D96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FF0000"/>
        <w:sz w:val="34"/>
        <w:szCs w:val="20"/>
      </w:rPr>
    </w:pPr>
    <w:r>
      <w:rPr>
        <w:rFonts w:ascii="Times New Roman" w:hAnsi="Times New Roman" w:cs="Times New Roman"/>
        <w:b/>
        <w:color w:val="FF0000"/>
        <w:sz w:val="34"/>
        <w:szCs w:val="20"/>
      </w:rPr>
      <w:t>Write Y</w:t>
    </w:r>
    <w:r w:rsidR="00CB77AA" w:rsidRPr="00B57D96">
      <w:rPr>
        <w:rFonts w:ascii="Times New Roman" w:hAnsi="Times New Roman" w:cs="Times New Roman"/>
        <w:b/>
        <w:color w:val="FF0000"/>
        <w:sz w:val="34"/>
        <w:szCs w:val="20"/>
      </w:rPr>
      <w:t xml:space="preserve">our </w:t>
    </w:r>
    <w:r>
      <w:rPr>
        <w:rFonts w:ascii="Times New Roman" w:hAnsi="Times New Roman" w:cs="Times New Roman"/>
        <w:b/>
        <w:color w:val="FF0000"/>
        <w:sz w:val="34"/>
        <w:szCs w:val="20"/>
      </w:rPr>
      <w:t xml:space="preserve">Project </w:t>
    </w:r>
    <w:r w:rsidR="00CB77AA" w:rsidRPr="00B57D96">
      <w:rPr>
        <w:rFonts w:ascii="Times New Roman" w:hAnsi="Times New Roman" w:cs="Times New Roman"/>
        <w:b/>
        <w:color w:val="FF0000"/>
        <w:sz w:val="34"/>
        <w:szCs w:val="20"/>
      </w:rPr>
      <w:t>Title Here</w:t>
    </w:r>
  </w:p>
  <w:p w14:paraId="0C58B8D2" w14:textId="77777777" w:rsidR="000742EE" w:rsidRDefault="000742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A0F1C"/>
    <w:rsid w:val="001A162E"/>
    <w:rsid w:val="001A1A2F"/>
    <w:rsid w:val="001E35DC"/>
    <w:rsid w:val="001F020C"/>
    <w:rsid w:val="001F379E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24AC6"/>
    <w:rsid w:val="00464A61"/>
    <w:rsid w:val="004E463B"/>
    <w:rsid w:val="00510E46"/>
    <w:rsid w:val="005118FE"/>
    <w:rsid w:val="005359BC"/>
    <w:rsid w:val="0054504D"/>
    <w:rsid w:val="00582333"/>
    <w:rsid w:val="00586EF2"/>
    <w:rsid w:val="005B4844"/>
    <w:rsid w:val="005E3196"/>
    <w:rsid w:val="005F56B8"/>
    <w:rsid w:val="0067039D"/>
    <w:rsid w:val="006D0B48"/>
    <w:rsid w:val="006E31CE"/>
    <w:rsid w:val="006E4FF7"/>
    <w:rsid w:val="006E6E28"/>
    <w:rsid w:val="00735C74"/>
    <w:rsid w:val="00750F8F"/>
    <w:rsid w:val="007D1A38"/>
    <w:rsid w:val="007D7E60"/>
    <w:rsid w:val="007F7BDF"/>
    <w:rsid w:val="00802516"/>
    <w:rsid w:val="00811870"/>
    <w:rsid w:val="0083240D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56D76"/>
    <w:rsid w:val="009A4B6C"/>
    <w:rsid w:val="009C3768"/>
    <w:rsid w:val="009E350C"/>
    <w:rsid w:val="009E5953"/>
    <w:rsid w:val="00A06FF3"/>
    <w:rsid w:val="00A239B8"/>
    <w:rsid w:val="00A364BE"/>
    <w:rsid w:val="00A6293C"/>
    <w:rsid w:val="00AD3451"/>
    <w:rsid w:val="00B35B5E"/>
    <w:rsid w:val="00B57D96"/>
    <w:rsid w:val="00B66C92"/>
    <w:rsid w:val="00B764C0"/>
    <w:rsid w:val="00B8788C"/>
    <w:rsid w:val="00BD6686"/>
    <w:rsid w:val="00C13B58"/>
    <w:rsid w:val="00CA3EBC"/>
    <w:rsid w:val="00CA7C65"/>
    <w:rsid w:val="00CB77AA"/>
    <w:rsid w:val="00CF0CF1"/>
    <w:rsid w:val="00D013B7"/>
    <w:rsid w:val="00D200D3"/>
    <w:rsid w:val="00D721A1"/>
    <w:rsid w:val="00D91E27"/>
    <w:rsid w:val="00DB50E3"/>
    <w:rsid w:val="00DD092E"/>
    <w:rsid w:val="00E37CBC"/>
    <w:rsid w:val="00E62CA4"/>
    <w:rsid w:val="00EB435B"/>
    <w:rsid w:val="00EC48DE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3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Teacher</cp:lastModifiedBy>
  <cp:revision>93</cp:revision>
  <dcterms:created xsi:type="dcterms:W3CDTF">2018-11-29T05:25:00Z</dcterms:created>
  <dcterms:modified xsi:type="dcterms:W3CDTF">2020-02-03T04:14:00Z</dcterms:modified>
  <cp:category>GROUP</cp:category>
</cp:coreProperties>
</file>